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E901B3" w:rsidRDefault="00E901B3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bookmarkStart w:id="0" w:name="_GoBack"/>
      <w:bookmarkEnd w:id="0"/>
    </w:p>
    <w:p w14:paraId="4FC72F75" w14:textId="77777777" w:rsidR="00100B87" w:rsidRPr="00EE25C8" w:rsidRDefault="0060509D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="00EE25C8"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</w:p>
    <w:p w14:paraId="0A37501D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42D7D43A" w14:textId="77777777" w:rsidR="00EE25C8" w:rsidRPr="00B33806" w:rsidRDefault="00EE25C8" w:rsidP="00EE25C8">
      <w:pPr>
        <w:rPr>
          <w:bCs/>
          <w:color w:val="000000"/>
          <w:sz w:val="23"/>
          <w:szCs w:val="23"/>
        </w:rPr>
      </w:pPr>
      <w:r w:rsidRPr="0060509D">
        <w:rPr>
          <w:bCs/>
          <w:color w:val="000000"/>
          <w:sz w:val="23"/>
          <w:szCs w:val="23"/>
        </w:rPr>
        <w:t>Please provide</w:t>
      </w:r>
      <w:r w:rsidR="0060509D" w:rsidRPr="0060509D">
        <w:rPr>
          <w:bCs/>
          <w:color w:val="000000"/>
          <w:sz w:val="23"/>
          <w:szCs w:val="23"/>
        </w:rPr>
        <w:t xml:space="preserve"> the Institute with details of the school’s current </w:t>
      </w:r>
      <w:r w:rsidR="000963A4">
        <w:rPr>
          <w:bCs/>
          <w:color w:val="000000"/>
          <w:sz w:val="23"/>
          <w:szCs w:val="23"/>
        </w:rPr>
        <w:t>at-risk student population and the programs in place to support them</w:t>
      </w:r>
      <w:r w:rsidR="0060509D">
        <w:rPr>
          <w:bCs/>
          <w:color w:val="000000"/>
          <w:sz w:val="23"/>
          <w:szCs w:val="23"/>
        </w:rPr>
        <w:t xml:space="preserve">.  </w:t>
      </w:r>
    </w:p>
    <w:p w14:paraId="5DAB6C7B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02EB378F" w14:textId="77777777" w:rsidR="00E901B3" w:rsidRDefault="00E901B3" w:rsidP="00EE25C8">
      <w:pPr>
        <w:rPr>
          <w:b/>
          <w:bCs/>
          <w:color w:val="000000"/>
          <w:sz w:val="23"/>
          <w:szCs w:val="23"/>
        </w:rPr>
      </w:pPr>
    </w:p>
    <w:p w14:paraId="6A05A809" w14:textId="77777777" w:rsidR="00844276" w:rsidRDefault="00844276" w:rsidP="00EE25C8">
      <w:pPr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30"/>
        <w:gridCol w:w="3060"/>
      </w:tblGrid>
      <w:tr w:rsidR="0060509D" w14:paraId="72EE691F" w14:textId="77777777" w:rsidTr="2D537767">
        <w:trPr>
          <w:jc w:val="center"/>
        </w:trPr>
        <w:tc>
          <w:tcPr>
            <w:tcW w:w="4230" w:type="dxa"/>
          </w:tcPr>
          <w:p w14:paraId="1DEAAE45" w14:textId="77777777" w:rsidR="0060509D" w:rsidRDefault="0060509D" w:rsidP="00720A9E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At-Risk </w:t>
            </w:r>
            <w:r w:rsidR="00720A9E">
              <w:rPr>
                <w:b/>
                <w:bCs/>
                <w:color w:val="000000"/>
              </w:rPr>
              <w:t>Student Groups</w:t>
            </w:r>
          </w:p>
        </w:tc>
        <w:tc>
          <w:tcPr>
            <w:tcW w:w="3060" w:type="dxa"/>
          </w:tcPr>
          <w:p w14:paraId="19CED6C7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umber of Students Served</w:t>
            </w:r>
          </w:p>
        </w:tc>
      </w:tr>
      <w:tr w:rsidR="0060509D" w14:paraId="4C2C723D" w14:textId="77777777" w:rsidTr="2D537767">
        <w:trPr>
          <w:jc w:val="center"/>
        </w:trPr>
        <w:tc>
          <w:tcPr>
            <w:tcW w:w="4230" w:type="dxa"/>
          </w:tcPr>
          <w:p w14:paraId="075FE8C5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argeted Academic Interventions</w:t>
            </w:r>
          </w:p>
          <w:p w14:paraId="7DF37FB5" w14:textId="77777777" w:rsidR="00A73189" w:rsidRPr="00844276" w:rsidRDefault="00A73189" w:rsidP="00A40F8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="00A40F8C" w:rsidRPr="00A40F8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students are currently receiving </w:t>
            </w:r>
            <w:r w:rsidR="00E901B3" w:rsidRPr="00844276">
              <w:rPr>
                <w:bCs/>
                <w:i/>
                <w:color w:val="000000"/>
                <w:sz w:val="20"/>
                <w:szCs w:val="20"/>
              </w:rPr>
              <w:t xml:space="preserve">targeted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that do not have an IEP or qualify for ELL services (e.g., students struggling academically)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?  </w:t>
            </w:r>
          </w:p>
        </w:tc>
        <w:tc>
          <w:tcPr>
            <w:tcW w:w="3060" w:type="dxa"/>
          </w:tcPr>
          <w:p w14:paraId="5A39BBE3" w14:textId="77777777" w:rsidR="0060509D" w:rsidRPr="00A73189" w:rsidRDefault="0060509D" w:rsidP="00EE25C8">
            <w:pPr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60509D" w14:paraId="23BB87D6" w14:textId="77777777" w:rsidTr="2D537767">
        <w:trPr>
          <w:jc w:val="center"/>
        </w:trPr>
        <w:tc>
          <w:tcPr>
            <w:tcW w:w="4230" w:type="dxa"/>
          </w:tcPr>
          <w:p w14:paraId="385303B5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  <w:p w14:paraId="1B1927A2" w14:textId="77777777" w:rsidR="00A73189" w:rsidRPr="00844276" w:rsidRDefault="00A73189" w:rsidP="00A7318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have IEPs?</w:t>
            </w:r>
          </w:p>
        </w:tc>
        <w:tc>
          <w:tcPr>
            <w:tcW w:w="3060" w:type="dxa"/>
          </w:tcPr>
          <w:p w14:paraId="41C8F396" w14:textId="77777777"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02CA2193" w14:textId="77777777" w:rsidTr="2D537767">
        <w:trPr>
          <w:jc w:val="center"/>
        </w:trPr>
        <w:tc>
          <w:tcPr>
            <w:tcW w:w="4230" w:type="dxa"/>
          </w:tcPr>
          <w:p w14:paraId="2895E9C4" w14:textId="2474999F" w:rsidR="00E901B3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less than 20% of the school day?</w:t>
            </w:r>
          </w:p>
        </w:tc>
        <w:tc>
          <w:tcPr>
            <w:tcW w:w="3060" w:type="dxa"/>
          </w:tcPr>
          <w:p w14:paraId="0D0B940D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51DFAF80" w14:textId="77777777" w:rsidTr="2D537767">
        <w:trPr>
          <w:jc w:val="center"/>
        </w:trPr>
        <w:tc>
          <w:tcPr>
            <w:tcW w:w="4230" w:type="dxa"/>
          </w:tcPr>
          <w:p w14:paraId="73AD8182" w14:textId="089C3238" w:rsidR="00CD438C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21% - 59% of the school day?</w:t>
            </w:r>
          </w:p>
        </w:tc>
        <w:tc>
          <w:tcPr>
            <w:tcW w:w="3060" w:type="dxa"/>
          </w:tcPr>
          <w:p w14:paraId="0E27B00A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263B3902" w14:textId="77777777" w:rsidTr="2D537767">
        <w:trPr>
          <w:jc w:val="center"/>
        </w:trPr>
        <w:tc>
          <w:tcPr>
            <w:tcW w:w="4230" w:type="dxa"/>
          </w:tcPr>
          <w:p w14:paraId="3C28FF35" w14:textId="20488E2C" w:rsidR="00CD438C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greater than 60% of the school day?</w:t>
            </w:r>
          </w:p>
        </w:tc>
        <w:tc>
          <w:tcPr>
            <w:tcW w:w="3060" w:type="dxa"/>
          </w:tcPr>
          <w:p w14:paraId="60061E4C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2D537767" w14:paraId="23518864" w14:textId="77777777" w:rsidTr="2D537767">
        <w:trPr>
          <w:jc w:val="center"/>
        </w:trPr>
        <w:tc>
          <w:tcPr>
            <w:tcW w:w="4230" w:type="dxa"/>
          </w:tcPr>
          <w:p w14:paraId="7E70EACA" w14:textId="77777777" w:rsidR="2D537767" w:rsidRDefault="2D537767" w:rsidP="2D537767">
            <w:p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 xml:space="preserve">How many total students have an IEP with </w:t>
            </w:r>
            <w:r w:rsidRPr="2D537767">
              <w:rPr>
                <w:i/>
                <w:iCs/>
                <w:color w:val="000000" w:themeColor="text1"/>
                <w:sz w:val="20"/>
                <w:szCs w:val="20"/>
                <w:u w:val="single"/>
              </w:rPr>
              <w:t>mandated academic services</w:t>
            </w:r>
            <w:r w:rsidRPr="2D537767">
              <w:rPr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2C60260B" w14:textId="77777777" w:rsidR="2D537767" w:rsidRDefault="2D537767" w:rsidP="2D537767">
            <w:pPr>
              <w:rPr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  <w:tr w:rsidR="00CC3271" w14:paraId="78757A52" w14:textId="77777777" w:rsidTr="2D537767">
        <w:trPr>
          <w:jc w:val="center"/>
        </w:trPr>
        <w:tc>
          <w:tcPr>
            <w:tcW w:w="4230" w:type="dxa"/>
          </w:tcPr>
          <w:p w14:paraId="5C1549E5" w14:textId="4DE2A2F6" w:rsidR="00CC3271" w:rsidRPr="2D537767" w:rsidRDefault="00CC3271" w:rsidP="2D537767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How many students have been declassified from special education in the last school year?</w:t>
            </w:r>
          </w:p>
        </w:tc>
        <w:tc>
          <w:tcPr>
            <w:tcW w:w="3060" w:type="dxa"/>
          </w:tcPr>
          <w:p w14:paraId="37C0BF3E" w14:textId="77777777" w:rsidR="00CC3271" w:rsidRDefault="00CC3271" w:rsidP="2D537767">
            <w:pPr>
              <w:rPr>
                <w:i/>
                <w:iCs/>
                <w:color w:val="000000" w:themeColor="text1"/>
              </w:rPr>
            </w:pPr>
          </w:p>
        </w:tc>
      </w:tr>
      <w:tr w:rsidR="0060509D" w14:paraId="0C48FA0F" w14:textId="77777777" w:rsidTr="2D537767">
        <w:trPr>
          <w:jc w:val="center"/>
        </w:trPr>
        <w:tc>
          <w:tcPr>
            <w:tcW w:w="4230" w:type="dxa"/>
          </w:tcPr>
          <w:p w14:paraId="3722F1C4" w14:textId="77777777" w:rsidR="0060509D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</w:t>
            </w:r>
            <w:r w:rsidR="0060509D">
              <w:rPr>
                <w:b/>
                <w:bCs/>
                <w:color w:val="000000"/>
              </w:rPr>
              <w:t xml:space="preserve">earners </w:t>
            </w:r>
          </w:p>
          <w:p w14:paraId="2749CD9B" w14:textId="77777777" w:rsidR="00A73189" w:rsidRPr="00844276" w:rsidRDefault="00A73189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are ELLs (including students ever identified as ELLs)?</w:t>
            </w:r>
          </w:p>
        </w:tc>
        <w:tc>
          <w:tcPr>
            <w:tcW w:w="3060" w:type="dxa"/>
          </w:tcPr>
          <w:p w14:paraId="0DFAE634" w14:textId="77777777" w:rsidR="00B33806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</w:t>
            </w:r>
          </w:p>
        </w:tc>
      </w:tr>
      <w:tr w:rsidR="00A73189" w14:paraId="784D8812" w14:textId="77777777" w:rsidTr="2D537767">
        <w:trPr>
          <w:jc w:val="center"/>
        </w:trPr>
        <w:tc>
          <w:tcPr>
            <w:tcW w:w="4230" w:type="dxa"/>
          </w:tcPr>
          <w:p w14:paraId="728E57E3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entering?</w:t>
            </w:r>
          </w:p>
        </w:tc>
        <w:tc>
          <w:tcPr>
            <w:tcW w:w="3060" w:type="dxa"/>
          </w:tcPr>
          <w:p w14:paraId="44EAFD9C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20AED01C" w14:textId="77777777" w:rsidTr="2D537767">
        <w:trPr>
          <w:jc w:val="center"/>
        </w:trPr>
        <w:tc>
          <w:tcPr>
            <w:tcW w:w="4230" w:type="dxa"/>
          </w:tcPr>
          <w:p w14:paraId="112534F0" w14:textId="77777777"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merging?</w:t>
            </w:r>
          </w:p>
        </w:tc>
        <w:tc>
          <w:tcPr>
            <w:tcW w:w="3060" w:type="dxa"/>
          </w:tcPr>
          <w:p w14:paraId="4B94D5A5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3A8A42EC" w14:textId="77777777" w:rsidTr="2D537767">
        <w:trPr>
          <w:jc w:val="center"/>
        </w:trPr>
        <w:tc>
          <w:tcPr>
            <w:tcW w:w="4230" w:type="dxa"/>
          </w:tcPr>
          <w:p w14:paraId="35809F4B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transitioning?</w:t>
            </w:r>
          </w:p>
        </w:tc>
        <w:tc>
          <w:tcPr>
            <w:tcW w:w="3060" w:type="dxa"/>
          </w:tcPr>
          <w:p w14:paraId="3DEEC669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084CE426" w14:textId="77777777" w:rsidTr="2D537767">
        <w:trPr>
          <w:jc w:val="center"/>
        </w:trPr>
        <w:tc>
          <w:tcPr>
            <w:tcW w:w="4230" w:type="dxa"/>
          </w:tcPr>
          <w:p w14:paraId="4351E274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xpanding?</w:t>
            </w:r>
          </w:p>
        </w:tc>
        <w:tc>
          <w:tcPr>
            <w:tcW w:w="3060" w:type="dxa"/>
          </w:tcPr>
          <w:p w14:paraId="3656B9AB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5359C4" w14:paraId="10CDB232" w14:textId="77777777" w:rsidTr="2D537767">
        <w:trPr>
          <w:jc w:val="center"/>
        </w:trPr>
        <w:tc>
          <w:tcPr>
            <w:tcW w:w="4230" w:type="dxa"/>
          </w:tcPr>
          <w:p w14:paraId="0C7AABA3" w14:textId="77777777"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commanding?</w:t>
            </w:r>
          </w:p>
        </w:tc>
        <w:tc>
          <w:tcPr>
            <w:tcW w:w="3060" w:type="dxa"/>
          </w:tcPr>
          <w:p w14:paraId="45FB0818" w14:textId="77777777" w:rsidR="005359C4" w:rsidRDefault="005359C4" w:rsidP="00EE25C8">
            <w:pPr>
              <w:rPr>
                <w:b/>
                <w:bCs/>
                <w:color w:val="000000"/>
              </w:rPr>
            </w:pPr>
          </w:p>
        </w:tc>
      </w:tr>
      <w:tr w:rsidR="004268B6" w14:paraId="3D5976FD" w14:textId="77777777" w:rsidTr="2D537767">
        <w:trPr>
          <w:jc w:val="center"/>
        </w:trPr>
        <w:tc>
          <w:tcPr>
            <w:tcW w:w="4230" w:type="dxa"/>
          </w:tcPr>
          <w:p w14:paraId="79005E4E" w14:textId="77777777" w:rsidR="004268B6" w:rsidRPr="000146D2" w:rsidRDefault="004268B6" w:rsidP="00886604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</w:t>
            </w:r>
            <w:r w:rsidR="00846C22" w:rsidRPr="000146D2">
              <w:rPr>
                <w:bCs/>
                <w:color w:val="000000"/>
                <w:sz w:val="20"/>
                <w:szCs w:val="20"/>
              </w:rPr>
              <w:t xml:space="preserve">many </w:t>
            </w:r>
            <w:r w:rsidR="00886604">
              <w:rPr>
                <w:bCs/>
                <w:color w:val="000000"/>
                <w:sz w:val="20"/>
                <w:szCs w:val="20"/>
              </w:rPr>
              <w:t>students are former ELLs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049F31CB" w14:textId="77777777" w:rsidR="004268B6" w:rsidRDefault="004268B6" w:rsidP="00EE25C8">
            <w:pPr>
              <w:rPr>
                <w:b/>
                <w:bCs/>
                <w:color w:val="000000"/>
              </w:rPr>
            </w:pPr>
          </w:p>
        </w:tc>
      </w:tr>
    </w:tbl>
    <w:p w14:paraId="53128261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62486C05" w14:textId="77777777" w:rsidR="00100B87" w:rsidRDefault="00E901B3" w:rsidP="00E901B3">
      <w:pPr>
        <w:spacing w:after="200" w:line="276" w:lineRule="auto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6"/>
        <w:gridCol w:w="7054"/>
      </w:tblGrid>
      <w:tr w:rsidR="00720A9E" w14:paraId="35F7BF94" w14:textId="77777777" w:rsidTr="00912450">
        <w:trPr>
          <w:jc w:val="center"/>
        </w:trPr>
        <w:tc>
          <w:tcPr>
            <w:tcW w:w="10940" w:type="dxa"/>
            <w:gridSpan w:val="2"/>
          </w:tcPr>
          <w:p w14:paraId="65635D25" w14:textId="77777777" w:rsidR="00720A9E" w:rsidRPr="00720A9E" w:rsidRDefault="00720A9E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lastRenderedPageBreak/>
              <w:t>General Education Students Receiving Targeted Academic Interventions</w:t>
            </w:r>
          </w:p>
        </w:tc>
      </w:tr>
      <w:tr w:rsidR="00AD49A7" w14:paraId="7620409B" w14:textId="77777777" w:rsidTr="00912450">
        <w:trPr>
          <w:trHeight w:val="1097"/>
          <w:jc w:val="center"/>
        </w:trPr>
        <w:tc>
          <w:tcPr>
            <w:tcW w:w="3771" w:type="dxa"/>
          </w:tcPr>
          <w:p w14:paraId="2C6ACD02" w14:textId="77777777"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360BA6CA" w14:textId="77777777" w:rsidR="00844276" w:rsidRPr="00FB4586" w:rsidRDefault="004268B6" w:rsidP="00FB458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B4586"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FB4586"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identi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>fi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es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students that require </w:t>
            </w:r>
            <w:r w:rsidR="00FB4586" w:rsidRPr="00FB458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(e.g., Response to Intervention process).</w:t>
            </w:r>
          </w:p>
        </w:tc>
        <w:tc>
          <w:tcPr>
            <w:tcW w:w="7169" w:type="dxa"/>
          </w:tcPr>
          <w:p w14:paraId="4101652C" w14:textId="77777777"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14:paraId="5C45E1C4" w14:textId="77777777" w:rsidTr="00912450">
        <w:trPr>
          <w:jc w:val="center"/>
        </w:trPr>
        <w:tc>
          <w:tcPr>
            <w:tcW w:w="3771" w:type="dxa"/>
          </w:tcPr>
          <w:p w14:paraId="1432F95E" w14:textId="77777777"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7E91D089" w14:textId="77777777" w:rsidR="004268B6" w:rsidRDefault="00844276" w:rsidP="00844276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program(s) at your sc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hool.  </w:t>
            </w:r>
          </w:p>
          <w:p w14:paraId="43D5F5EB" w14:textId="77777777" w:rsidR="00844276" w:rsidRPr="004268B6" w:rsidRDefault="004268B6" w:rsidP="004268B6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If the school uses a tiered intervention system, describe each tier.</w:t>
            </w:r>
          </w:p>
          <w:p w14:paraId="49D4AF72" w14:textId="77777777" w:rsidR="004268B6" w:rsidRPr="004268B6" w:rsidRDefault="004268B6" w:rsidP="00912450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If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the school uses specific commercial programs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,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list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each program.</w:t>
            </w:r>
          </w:p>
        </w:tc>
        <w:tc>
          <w:tcPr>
            <w:tcW w:w="7169" w:type="dxa"/>
          </w:tcPr>
          <w:p w14:paraId="4B99056E" w14:textId="77777777" w:rsidR="00AD49A7" w:rsidRPr="00AD49A7" w:rsidRDefault="00AD49A7" w:rsidP="008B7D19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AD49A7" w14:paraId="6A20BE1A" w14:textId="77777777" w:rsidTr="00912450">
        <w:trPr>
          <w:jc w:val="center"/>
        </w:trPr>
        <w:tc>
          <w:tcPr>
            <w:tcW w:w="3771" w:type="dxa"/>
          </w:tcPr>
          <w:p w14:paraId="10C6A01E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26648A65" w14:textId="77777777" w:rsidR="00844276" w:rsidRDefault="004268B6" w:rsidP="004268B6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List the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name and titl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C7D8330" w14:textId="77777777" w:rsidR="004268B6" w:rsidRPr="004268B6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14:paraId="1F786E30" w14:textId="77777777" w:rsidR="004268B6" w:rsidRPr="004268B6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De</w:t>
            </w:r>
            <w:r>
              <w:rPr>
                <w:bCs/>
                <w:i/>
                <w:color w:val="000000"/>
                <w:sz w:val="20"/>
                <w:szCs w:val="20"/>
              </w:rPr>
              <w:t>liver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interventions</w:t>
            </w:r>
          </w:p>
        </w:tc>
        <w:tc>
          <w:tcPr>
            <w:tcW w:w="7169" w:type="dxa"/>
          </w:tcPr>
          <w:p w14:paraId="1299C43A" w14:textId="77777777"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14:paraId="350FF3FF" w14:textId="77777777" w:rsidTr="00912450">
        <w:trPr>
          <w:jc w:val="center"/>
        </w:trPr>
        <w:tc>
          <w:tcPr>
            <w:tcW w:w="3771" w:type="dxa"/>
          </w:tcPr>
          <w:p w14:paraId="78721C6F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5D0D3088" w14:textId="77777777" w:rsidR="00844276" w:rsidRPr="00844276" w:rsidRDefault="00844276" w:rsidP="00FB458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students receiving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14:paraId="4DDBEF00" w14:textId="77777777"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14:paraId="467CAECA" w14:textId="77777777" w:rsidTr="00912450">
        <w:trPr>
          <w:jc w:val="center"/>
        </w:trPr>
        <w:tc>
          <w:tcPr>
            <w:tcW w:w="3771" w:type="dxa"/>
          </w:tcPr>
          <w:p w14:paraId="71744DF6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14:paraId="711FE1B8" w14:textId="77777777" w:rsidR="00844276" w:rsidRPr="00844276" w:rsidRDefault="00844276" w:rsidP="004268B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those providing academic interventions coordinate their efforts.</w:t>
            </w:r>
          </w:p>
        </w:tc>
        <w:tc>
          <w:tcPr>
            <w:tcW w:w="7169" w:type="dxa"/>
          </w:tcPr>
          <w:p w14:paraId="3461D779" w14:textId="77777777" w:rsidR="00AD49A7" w:rsidRPr="00720A9E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AD49A7" w14:paraId="5123DD8E" w14:textId="77777777" w:rsidTr="00912450">
        <w:trPr>
          <w:jc w:val="center"/>
        </w:trPr>
        <w:tc>
          <w:tcPr>
            <w:tcW w:w="3771" w:type="dxa"/>
          </w:tcPr>
          <w:p w14:paraId="2CE5D950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3F10CF1B" w14:textId="77777777" w:rsidR="00844276" w:rsidRPr="00844276" w:rsidRDefault="00844276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m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ber </w:t>
            </w:r>
            <w:r w:rsidR="00846C22"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related to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14:paraId="3CF2D8B6" w14:textId="77777777" w:rsidR="00AD49A7" w:rsidRPr="000963A4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0FB78278" w14:textId="77777777" w:rsidR="00720A9E" w:rsidRDefault="00720A9E" w:rsidP="00100B87">
      <w:pPr>
        <w:jc w:val="both"/>
        <w:rPr>
          <w:b/>
          <w:bCs/>
          <w:color w:val="000000"/>
          <w:sz w:val="23"/>
          <w:szCs w:val="23"/>
        </w:rPr>
      </w:pPr>
    </w:p>
    <w:p w14:paraId="1FC39945" w14:textId="77777777" w:rsidR="009D4A59" w:rsidRDefault="009D4A59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6"/>
        <w:gridCol w:w="7084"/>
      </w:tblGrid>
      <w:tr w:rsidR="000963A4" w14:paraId="4ADF9396" w14:textId="77777777" w:rsidTr="2D537767">
        <w:trPr>
          <w:jc w:val="center"/>
        </w:trPr>
        <w:tc>
          <w:tcPr>
            <w:tcW w:w="10872" w:type="dxa"/>
            <w:gridSpan w:val="2"/>
          </w:tcPr>
          <w:p w14:paraId="17A427CA" w14:textId="77777777" w:rsidR="00844276" w:rsidRPr="00720A9E" w:rsidRDefault="000963A4" w:rsidP="000146D2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</w:tc>
      </w:tr>
      <w:tr w:rsidR="000963A4" w14:paraId="43A3F5BE" w14:textId="77777777" w:rsidTr="2D537767">
        <w:trPr>
          <w:jc w:val="center"/>
        </w:trPr>
        <w:tc>
          <w:tcPr>
            <w:tcW w:w="3726" w:type="dxa"/>
          </w:tcPr>
          <w:p w14:paraId="6A0E5480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70202605" w14:textId="77777777" w:rsidR="000963A4" w:rsidRDefault="00846C22" w:rsidP="000146D2">
            <w:pPr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0562CB0E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6A5CA517" w14:textId="77777777" w:rsidTr="2D537767">
        <w:trPr>
          <w:jc w:val="center"/>
        </w:trPr>
        <w:tc>
          <w:tcPr>
            <w:tcW w:w="3726" w:type="dxa"/>
          </w:tcPr>
          <w:p w14:paraId="2C3073D4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40651CC1" w14:textId="77777777" w:rsidR="000963A4" w:rsidRPr="00846C22" w:rsidRDefault="00846C22" w:rsidP="009D4A59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6C22">
              <w:rPr>
                <w:bCs/>
                <w:i/>
                <w:color w:val="000000"/>
                <w:sz w:val="20"/>
                <w:szCs w:val="20"/>
              </w:rPr>
              <w:t>Describe the special educa</w:t>
            </w:r>
            <w:r w:rsidR="009D4A59">
              <w:rPr>
                <w:bCs/>
                <w:i/>
                <w:color w:val="000000"/>
                <w:sz w:val="20"/>
                <w:szCs w:val="20"/>
              </w:rPr>
              <w:t>tion program(s) at your school including the types of services the school provides.</w:t>
            </w:r>
          </w:p>
        </w:tc>
        <w:tc>
          <w:tcPr>
            <w:tcW w:w="7146" w:type="dxa"/>
          </w:tcPr>
          <w:p w14:paraId="34CE0A41" w14:textId="77777777"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14:paraId="0BD8B508" w14:textId="77777777" w:rsidTr="2D537767">
        <w:trPr>
          <w:jc w:val="center"/>
        </w:trPr>
        <w:tc>
          <w:tcPr>
            <w:tcW w:w="3726" w:type="dxa"/>
          </w:tcPr>
          <w:p w14:paraId="1B3EB434" w14:textId="77777777"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6113F216" w14:textId="77777777"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66F6CD0" w14:textId="77777777" w:rsidR="00846C22" w:rsidRDefault="00846C22" w:rsidP="00846C22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14:paraId="05552733" w14:textId="026B9932" w:rsidR="000963A4" w:rsidRPr="00846C22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2D537767">
              <w:rPr>
                <w:i/>
                <w:iCs/>
                <w:color w:val="000000" w:themeColor="text1"/>
                <w:sz w:val="20"/>
                <w:szCs w:val="20"/>
              </w:rPr>
              <w:t>Provide mandated services</w:t>
            </w:r>
          </w:p>
          <w:p w14:paraId="5149AACE" w14:textId="070C9E6C" w:rsidR="000963A4" w:rsidRPr="00846C22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2D537767">
              <w:rPr>
                <w:i/>
                <w:iCs/>
                <w:color w:val="000000" w:themeColor="text1"/>
                <w:sz w:val="20"/>
                <w:szCs w:val="20"/>
              </w:rPr>
              <w:t xml:space="preserve">Note if services are provided by the school or by the district </w:t>
            </w:r>
          </w:p>
        </w:tc>
        <w:tc>
          <w:tcPr>
            <w:tcW w:w="7146" w:type="dxa"/>
          </w:tcPr>
          <w:p w14:paraId="62EBF3C5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18959CEE" w14:textId="77777777" w:rsidTr="2D537767">
        <w:trPr>
          <w:jc w:val="center"/>
        </w:trPr>
        <w:tc>
          <w:tcPr>
            <w:tcW w:w="3726" w:type="dxa"/>
          </w:tcPr>
          <w:p w14:paraId="6E437343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2A51DD60" w14:textId="77777777" w:rsidR="000963A4" w:rsidRDefault="00846C22" w:rsidP="000146D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lastRenderedPageBreak/>
              <w:t xml:space="preserve">Describe how the school monitors the ongoing progress of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6D98A12B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461127C5" w14:textId="77777777" w:rsidTr="2D537767">
        <w:trPr>
          <w:jc w:val="center"/>
        </w:trPr>
        <w:tc>
          <w:tcPr>
            <w:tcW w:w="3726" w:type="dxa"/>
          </w:tcPr>
          <w:p w14:paraId="5C722F48" w14:textId="77777777"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14:paraId="5DF1B5E5" w14:textId="77777777"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special education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46" w:type="dxa"/>
          </w:tcPr>
          <w:p w14:paraId="2946DB82" w14:textId="77777777"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14:paraId="7D73E6DE" w14:textId="77777777" w:rsidTr="2D537767">
        <w:trPr>
          <w:jc w:val="center"/>
        </w:trPr>
        <w:tc>
          <w:tcPr>
            <w:tcW w:w="3726" w:type="dxa"/>
          </w:tcPr>
          <w:p w14:paraId="7E62E135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6494337F" w14:textId="77777777"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bers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special education program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5997CC1D" w14:textId="77777777"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110FFD37" w14:textId="77777777" w:rsidR="00720A9E" w:rsidRDefault="00720A9E" w:rsidP="00100B87">
      <w:pPr>
        <w:jc w:val="both"/>
        <w:rPr>
          <w:b/>
          <w:bCs/>
          <w:color w:val="000000"/>
          <w:sz w:val="23"/>
          <w:szCs w:val="23"/>
        </w:rPr>
      </w:pPr>
    </w:p>
    <w:p w14:paraId="6B699379" w14:textId="77777777"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p w14:paraId="3FE9F23F" w14:textId="77777777" w:rsidR="00FB4586" w:rsidRDefault="00FB4586" w:rsidP="00100B87">
      <w:pPr>
        <w:jc w:val="both"/>
        <w:rPr>
          <w:b/>
          <w:bCs/>
          <w:color w:val="000000"/>
          <w:sz w:val="23"/>
          <w:szCs w:val="23"/>
        </w:rPr>
      </w:pPr>
    </w:p>
    <w:p w14:paraId="1F72F646" w14:textId="77777777" w:rsidR="00FB4586" w:rsidRDefault="00FB4586" w:rsidP="00100B87">
      <w:pPr>
        <w:jc w:val="both"/>
        <w:rPr>
          <w:b/>
          <w:bCs/>
          <w:color w:val="000000"/>
          <w:sz w:val="23"/>
          <w:szCs w:val="23"/>
        </w:rPr>
      </w:pPr>
    </w:p>
    <w:p w14:paraId="08CE6F91" w14:textId="77777777"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p w14:paraId="61CDCEAD" w14:textId="77777777"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="000963A4" w14:paraId="1A7CA0FB" w14:textId="77777777" w:rsidTr="00912450">
        <w:trPr>
          <w:jc w:val="center"/>
        </w:trPr>
        <w:tc>
          <w:tcPr>
            <w:tcW w:w="10847" w:type="dxa"/>
            <w:gridSpan w:val="2"/>
          </w:tcPr>
          <w:p w14:paraId="3392511E" w14:textId="77777777" w:rsidR="000963A4" w:rsidRPr="00720A9E" w:rsidRDefault="000963A4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earners</w:t>
            </w:r>
            <w:r w:rsidR="00846C22">
              <w:rPr>
                <w:b/>
                <w:bCs/>
                <w:color w:val="000000"/>
              </w:rPr>
              <w:t xml:space="preserve"> (“ELLs”)</w:t>
            </w:r>
          </w:p>
        </w:tc>
      </w:tr>
      <w:tr w:rsidR="000963A4" w14:paraId="251095DD" w14:textId="77777777" w:rsidTr="00DD739F">
        <w:trPr>
          <w:jc w:val="center"/>
        </w:trPr>
        <w:tc>
          <w:tcPr>
            <w:tcW w:w="3714" w:type="dxa"/>
          </w:tcPr>
          <w:p w14:paraId="00E7ED5E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18FC5209" w14:textId="77777777" w:rsidR="000963A4" w:rsidRDefault="00846C22" w:rsidP="00846C22">
            <w:pPr>
              <w:jc w:val="both"/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14:paraId="6BB9E253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6EE3D9D2" w14:textId="77777777" w:rsidTr="00DD739F">
        <w:trPr>
          <w:jc w:val="center"/>
        </w:trPr>
        <w:tc>
          <w:tcPr>
            <w:tcW w:w="3714" w:type="dxa"/>
          </w:tcPr>
          <w:p w14:paraId="06E492A5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343DD6AC" w14:textId="77777777" w:rsidR="0050146D" w:rsidRDefault="00846C22" w:rsidP="0050146D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Describe the ELL program(s) at your school.  </w:t>
            </w:r>
          </w:p>
          <w:p w14:paraId="64397A68" w14:textId="77777777" w:rsidR="000963A4" w:rsidRPr="0050146D" w:rsidRDefault="00846C22" w:rsidP="0050146D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133" w:type="dxa"/>
          </w:tcPr>
          <w:p w14:paraId="23DE523C" w14:textId="77777777"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14:paraId="29ABC87A" w14:textId="77777777" w:rsidTr="00DD739F">
        <w:trPr>
          <w:jc w:val="center"/>
        </w:trPr>
        <w:tc>
          <w:tcPr>
            <w:tcW w:w="3714" w:type="dxa"/>
          </w:tcPr>
          <w:p w14:paraId="244F6195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05CF1C72" w14:textId="77777777"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5AA72BE9" w14:textId="77777777" w:rsidR="0050146D" w:rsidRDefault="00846C22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Oversee the program</w:t>
            </w:r>
          </w:p>
          <w:p w14:paraId="13A770CD" w14:textId="77777777" w:rsidR="000963A4" w:rsidRPr="0050146D" w:rsidRDefault="0050146D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="00846C22" w:rsidRPr="0050146D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 services</w:t>
            </w:r>
          </w:p>
        </w:tc>
        <w:tc>
          <w:tcPr>
            <w:tcW w:w="7133" w:type="dxa"/>
          </w:tcPr>
          <w:p w14:paraId="52E56223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71A90F82" w14:textId="77777777" w:rsidTr="00DD739F">
        <w:trPr>
          <w:jc w:val="center"/>
        </w:trPr>
        <w:tc>
          <w:tcPr>
            <w:tcW w:w="3714" w:type="dxa"/>
          </w:tcPr>
          <w:p w14:paraId="05EED104" w14:textId="77777777"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150A42E5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14:paraId="07547A01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32D87D50" w14:textId="77777777" w:rsidTr="00DD739F">
        <w:trPr>
          <w:jc w:val="center"/>
        </w:trPr>
        <w:tc>
          <w:tcPr>
            <w:tcW w:w="3714" w:type="dxa"/>
          </w:tcPr>
          <w:p w14:paraId="2F4E1709" w14:textId="77777777" w:rsidR="0050146D" w:rsidRDefault="0050146D" w:rsidP="0050146D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14:paraId="296D6C9C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ELL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33" w:type="dxa"/>
          </w:tcPr>
          <w:p w14:paraId="5043CB0F" w14:textId="77777777"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14:paraId="6482DD78" w14:textId="77777777" w:rsidTr="00DD739F">
        <w:trPr>
          <w:jc w:val="center"/>
        </w:trPr>
        <w:tc>
          <w:tcPr>
            <w:tcW w:w="3714" w:type="dxa"/>
          </w:tcPr>
          <w:p w14:paraId="3E84B3D1" w14:textId="77777777"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447B1A79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th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e professional development staff member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ELL program.</w:t>
            </w:r>
          </w:p>
        </w:tc>
        <w:tc>
          <w:tcPr>
            <w:tcW w:w="7133" w:type="dxa"/>
          </w:tcPr>
          <w:p w14:paraId="07459315" w14:textId="77777777"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6537F28F" w14:textId="77777777" w:rsidR="00E901B3" w:rsidRDefault="00E901B3"/>
    <w:sectPr w:rsidR="00E901B3" w:rsidSect="00FB458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7D3440" w14:textId="77777777" w:rsidR="006D5375" w:rsidRDefault="006D5375" w:rsidP="00100B87">
      <w:r>
        <w:separator/>
      </w:r>
    </w:p>
  </w:endnote>
  <w:endnote w:type="continuationSeparator" w:id="0">
    <w:p w14:paraId="010F5CD8" w14:textId="77777777" w:rsidR="006D5375" w:rsidRDefault="006D5375" w:rsidP="00100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2A11FC" w14:textId="4B5473C3" w:rsidR="00966245" w:rsidRDefault="00966245">
    <w:pPr>
      <w:pStyle w:val="Footer"/>
    </w:pPr>
    <w:r>
      <w:t>Last Updated August 2019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BA3964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BA3964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259A6" w14:textId="77777777" w:rsidR="006D5375" w:rsidRDefault="006D5375" w:rsidP="00100B87">
      <w:r>
        <w:separator/>
      </w:r>
    </w:p>
  </w:footnote>
  <w:footnote w:type="continuationSeparator" w:id="0">
    <w:p w14:paraId="3BFE0E5C" w14:textId="77777777" w:rsidR="006D5375" w:rsidRDefault="006D5375" w:rsidP="00100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610EB" w14:textId="77777777" w:rsidR="005A2B70" w:rsidRDefault="005A2B70" w:rsidP="005A2B70">
    <w:pPr>
      <w:pStyle w:val="Header"/>
      <w:jc w:val="center"/>
    </w:pPr>
    <w:r>
      <w:rPr>
        <w:noProof/>
      </w:rPr>
      <w:drawing>
        <wp:inline distT="0" distB="0" distL="0" distR="0" wp14:anchorId="28260A21" wp14:editId="565F6776">
          <wp:extent cx="2182483" cy="728884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90409" cy="731531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962C82"/>
    <w:multiLevelType w:val="hybridMultilevel"/>
    <w:tmpl w:val="5FDC1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8D93D85"/>
    <w:multiLevelType w:val="hybridMultilevel"/>
    <w:tmpl w:val="0046B6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3B5ADA"/>
    <w:multiLevelType w:val="hybridMultilevel"/>
    <w:tmpl w:val="565A3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FE25A9"/>
    <w:multiLevelType w:val="hybridMultilevel"/>
    <w:tmpl w:val="07440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BB7DA1"/>
    <w:multiLevelType w:val="hybridMultilevel"/>
    <w:tmpl w:val="C72C7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NDQwNzIwMDAxMzJX0lEKTi0uzszPAykwNKgFAG0kebMtAAAA"/>
  </w:docVars>
  <w:rsids>
    <w:rsidRoot w:val="00100B87"/>
    <w:rsid w:val="000146D2"/>
    <w:rsid w:val="00077436"/>
    <w:rsid w:val="000963A4"/>
    <w:rsid w:val="000F1712"/>
    <w:rsid w:val="00100B87"/>
    <w:rsid w:val="002146BA"/>
    <w:rsid w:val="00226C80"/>
    <w:rsid w:val="0023393A"/>
    <w:rsid w:val="003B129D"/>
    <w:rsid w:val="003B2F6F"/>
    <w:rsid w:val="004268B6"/>
    <w:rsid w:val="004D628A"/>
    <w:rsid w:val="0050146D"/>
    <w:rsid w:val="005359C4"/>
    <w:rsid w:val="00560F93"/>
    <w:rsid w:val="005A1BDB"/>
    <w:rsid w:val="005A2B70"/>
    <w:rsid w:val="0060509D"/>
    <w:rsid w:val="00642FCD"/>
    <w:rsid w:val="00645514"/>
    <w:rsid w:val="006D0AB4"/>
    <w:rsid w:val="006D5375"/>
    <w:rsid w:val="006E6729"/>
    <w:rsid w:val="00720A9E"/>
    <w:rsid w:val="007A624C"/>
    <w:rsid w:val="007E0F32"/>
    <w:rsid w:val="00844276"/>
    <w:rsid w:val="00846C22"/>
    <w:rsid w:val="00886604"/>
    <w:rsid w:val="0090705D"/>
    <w:rsid w:val="00912450"/>
    <w:rsid w:val="00966245"/>
    <w:rsid w:val="009C54C1"/>
    <w:rsid w:val="009D4A59"/>
    <w:rsid w:val="00A24B47"/>
    <w:rsid w:val="00A40F8C"/>
    <w:rsid w:val="00A73189"/>
    <w:rsid w:val="00AD49A7"/>
    <w:rsid w:val="00B15D5B"/>
    <w:rsid w:val="00B33806"/>
    <w:rsid w:val="00B6167B"/>
    <w:rsid w:val="00B65156"/>
    <w:rsid w:val="00BA3964"/>
    <w:rsid w:val="00C42EEE"/>
    <w:rsid w:val="00C7449A"/>
    <w:rsid w:val="00CC3271"/>
    <w:rsid w:val="00CD438C"/>
    <w:rsid w:val="00D917DC"/>
    <w:rsid w:val="00D91E23"/>
    <w:rsid w:val="00DD739F"/>
    <w:rsid w:val="00E901B3"/>
    <w:rsid w:val="00EE25C8"/>
    <w:rsid w:val="00FB4586"/>
    <w:rsid w:val="2D53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D9F53"/>
  <w15:docId w15:val="{7DA3A711-B90A-4A69-9FCA-CE6E4C7AE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77AB4B0466649B046C670F879109C" ma:contentTypeVersion="12" ma:contentTypeDescription="Create a new document." ma:contentTypeScope="" ma:versionID="597a9f74a091e69eb0e63fd6d007a7ec">
  <xsd:schema xmlns:xsd="http://www.w3.org/2001/XMLSchema" xmlns:xs="http://www.w3.org/2001/XMLSchema" xmlns:p="http://schemas.microsoft.com/office/2006/metadata/properties" xmlns:ns3="5bdf229b-9ae1-4009-9e7f-a6cc9f9356c0" xmlns:ns4="945b9316-cb28-493c-b19e-e619dd5e666c" targetNamespace="http://schemas.microsoft.com/office/2006/metadata/properties" ma:root="true" ma:fieldsID="5ea802c933d9f6cb0c3bb9370741f65d" ns3:_="" ns4:_="">
    <xsd:import namespace="5bdf229b-9ae1-4009-9e7f-a6cc9f9356c0"/>
    <xsd:import namespace="945b9316-cb28-493c-b19e-e619dd5e66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f229b-9ae1-4009-9e7f-a6cc9f9356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b9316-cb28-493c-b19e-e619dd5e6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DED185-D084-485C-A916-9517868CF6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df229b-9ae1-4009-9e7f-a6cc9f9356c0"/>
    <ds:schemaRef ds:uri="945b9316-cb28-493c-b19e-e619dd5e66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BB8F65-0822-4E63-BC21-3B387A6145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038B5F-E736-4535-AD44-963DDA6B94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146B06-8713-406D-A502-E8473F089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aa</dc:creator>
  <cp:lastModifiedBy>Dare, Malik</cp:lastModifiedBy>
  <cp:revision>2</cp:revision>
  <dcterms:created xsi:type="dcterms:W3CDTF">2019-08-09T19:28:00Z</dcterms:created>
  <dcterms:modified xsi:type="dcterms:W3CDTF">2019-08-0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77AB4B0466649B046C670F879109C</vt:lpwstr>
  </property>
</Properties>
</file>